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96180F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53091">
        <w:rPr>
          <w:b/>
          <w:sz w:val="20"/>
          <w:szCs w:val="20"/>
        </w:rPr>
        <w:t>Colonial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59C015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53091">
        <w:rPr>
          <w:b/>
          <w:sz w:val="20"/>
          <w:szCs w:val="20"/>
        </w:rPr>
        <w:t>123-46-16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62B0D4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53091">
        <w:rPr>
          <w:b/>
          <w:sz w:val="20"/>
          <w:szCs w:val="20"/>
        </w:rPr>
        <w:t>5/7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29E66D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53091">
        <w:rPr>
          <w:b/>
          <w:sz w:val="20"/>
          <w:szCs w:val="20"/>
        </w:rPr>
        <w:t>5/8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76DDE92" w:rsidR="00223718" w:rsidRPr="00357703" w:rsidRDefault="0055309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B4BFB32" w:rsidR="00223718" w:rsidRPr="00357703" w:rsidRDefault="0055309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6A0AA8D" w:rsidR="00D6151F" w:rsidRDefault="0055309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1163A8B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55309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53091">
        <w:rPr>
          <w:sz w:val="16"/>
          <w:szCs w:val="16"/>
        </w:rPr>
        <w:instrText xml:space="preserve"> FORMCHECKBOX </w:instrText>
      </w:r>
      <w:r w:rsidR="00E56FF9">
        <w:rPr>
          <w:sz w:val="16"/>
          <w:szCs w:val="16"/>
        </w:rPr>
      </w:r>
      <w:r w:rsidR="00E56FF9">
        <w:rPr>
          <w:sz w:val="16"/>
          <w:szCs w:val="16"/>
        </w:rPr>
        <w:fldChar w:fldCharType="separate"/>
      </w:r>
      <w:r w:rsidR="0055309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56FF9">
              <w:rPr>
                <w:rFonts w:ascii="Calibri" w:hAnsi="Calibri" w:cs="Calibri"/>
              </w:rPr>
            </w:r>
            <w:r w:rsidR="00E56FF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D5E6D6" w:rsidR="0079370C" w:rsidRPr="00E36FC5" w:rsidRDefault="0055309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5C78EED" w:rsidR="006B7A09" w:rsidRPr="009319BD" w:rsidRDefault="0055309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583B009" w:rsidR="006B7A09" w:rsidRPr="009319BD" w:rsidRDefault="0055309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E2C8347" w:rsidR="006B7A09" w:rsidRPr="009319BD" w:rsidRDefault="0055309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F1901C" w:rsidR="006B7A09" w:rsidRPr="009319BD" w:rsidRDefault="0055309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2D7FDDC" w:rsidR="006B7A09" w:rsidRPr="009319BD" w:rsidRDefault="0055309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7C340F0C" w:rsidR="006B7A09" w:rsidRPr="009319BD" w:rsidRDefault="0055309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52D3D0BF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553091">
              <w:rPr>
                <w:sz w:val="20"/>
                <w:szCs w:val="20"/>
              </w:rPr>
              <w:t xml:space="preserve"> The Sponsor does not maintain the minimum required temperature logs.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EF81903" w:rsidR="006B7A09" w:rsidRPr="009319BD" w:rsidRDefault="0055309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B0CB8A7" w:rsidR="006B7A09" w:rsidRPr="009319BD" w:rsidRDefault="0055309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77F76C5" w:rsidR="006B7A09" w:rsidRPr="009319BD" w:rsidRDefault="0055309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DA02B34" w:rsidR="00D03ED5" w:rsidRPr="009319BD" w:rsidRDefault="0055309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A39DF60" w:rsidR="00D03ED5" w:rsidRPr="009319BD" w:rsidRDefault="0055309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61FCF091" w:rsidR="00D24103" w:rsidRPr="009319BD" w:rsidRDefault="0055309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6FF9">
              <w:rPr>
                <w:sz w:val="20"/>
                <w:szCs w:val="20"/>
              </w:rPr>
            </w:r>
            <w:r w:rsidR="00E56F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18ED294F" w:rsidR="00382454" w:rsidRDefault="002429EF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553091">
              <w:rPr>
                <w:sz w:val="20"/>
                <w:szCs w:val="20"/>
              </w:rPr>
              <w:t>The Sponsor is very organized and provided all necessary documentation in an appropriate timeframe.</w:t>
            </w:r>
          </w:p>
          <w:p w14:paraId="3A11F508" w14:textId="5D568713" w:rsidR="005A5D89" w:rsidRDefault="002429EF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food service staff did a great job at the meal service observations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D34BED" w14:textId="77777777" w:rsidR="005E049B" w:rsidRDefault="005E049B" w:rsidP="00A16BFB">
      <w:r>
        <w:separator/>
      </w:r>
    </w:p>
  </w:endnote>
  <w:endnote w:type="continuationSeparator" w:id="0">
    <w:p w14:paraId="6F991793" w14:textId="77777777" w:rsidR="005E049B" w:rsidRDefault="005E049B" w:rsidP="00A16BFB">
      <w:r>
        <w:continuationSeparator/>
      </w:r>
    </w:p>
  </w:endnote>
  <w:endnote w:type="continuationNotice" w:id="1">
    <w:p w14:paraId="73BD3807" w14:textId="77777777" w:rsidR="005E049B" w:rsidRDefault="005E04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82CCD" w14:textId="77777777" w:rsidR="005E049B" w:rsidRDefault="005E049B" w:rsidP="00A16BFB">
      <w:r>
        <w:separator/>
      </w:r>
    </w:p>
  </w:footnote>
  <w:footnote w:type="continuationSeparator" w:id="0">
    <w:p w14:paraId="0F6EE21C" w14:textId="77777777" w:rsidR="005E049B" w:rsidRDefault="005E049B" w:rsidP="00A16BFB">
      <w:r>
        <w:continuationSeparator/>
      </w:r>
    </w:p>
  </w:footnote>
  <w:footnote w:type="continuationNotice" w:id="1">
    <w:p w14:paraId="0DF65509" w14:textId="77777777" w:rsidR="005E049B" w:rsidRDefault="005E04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36C4FE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53091">
      <w:rPr>
        <w:sz w:val="16"/>
        <w:szCs w:val="16"/>
      </w:rPr>
      <w:t>Colonial School District</w:t>
    </w:r>
  </w:p>
  <w:p w14:paraId="360D5ABF" w14:textId="0A4E6EC1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553091">
      <w:rPr>
        <w:sz w:val="16"/>
        <w:szCs w:val="16"/>
      </w:rPr>
      <w:t xml:space="preserve"> 123-46-160-2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x4faPSNGVsmv6ccQewspH9t00GOLgoi4zz+m2YfhPTvUSETDJs+ErmwEelFAN1yDjJucVeTyI+ppKi76rRjH+g==" w:salt="DyxMiRircdyDkNPPPt+WM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429EF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3091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049B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56FF9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194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dcmitype/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A515D02-449E-4E98-9B1F-DFBDA6B94755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C50B809-867B-490D-AF41-7639BDB7E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742</Words>
  <Characters>4230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7-12T15:42:00Z</cp:lastPrinted>
  <dcterms:created xsi:type="dcterms:W3CDTF">2019-06-10T17:57:00Z</dcterms:created>
  <dcterms:modified xsi:type="dcterms:W3CDTF">2019-07-1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2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